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BCB" w:rsidRDefault="001974D6">
      <w:pPr>
        <w:rPr>
          <w:rFonts w:cstheme="minorHAnsi"/>
          <w:sz w:val="28"/>
          <w:szCs w:val="28"/>
          <w:lang w:val="en-US"/>
        </w:rPr>
      </w:pPr>
      <w:r w:rsidRPr="00EE732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EC689" wp14:editId="28D36D95">
                <wp:simplePos x="0" y="0"/>
                <wp:positionH relativeFrom="column">
                  <wp:posOffset>-295275</wp:posOffset>
                </wp:positionH>
                <wp:positionV relativeFrom="paragraph">
                  <wp:posOffset>-1369695</wp:posOffset>
                </wp:positionV>
                <wp:extent cx="142875" cy="10963275"/>
                <wp:effectExtent l="0" t="0" r="9525" b="9525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0963275"/>
                        </a:xfrm>
                        <a:prstGeom prst="rect">
                          <a:avLst/>
                        </a:prstGeom>
                        <a:solidFill>
                          <a:srgbClr val="265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4AD508" id="Rectángulo 15" o:spid="_x0000_s1026" style="position:absolute;margin-left:-23.25pt;margin-top:-107.85pt;width:11.25pt;height:86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" fillcolor="#265f92" stroked="f" strokeweight="1pt"/>
            </w:pict>
          </mc:Fallback>
        </mc:AlternateContent>
      </w:r>
      <w:r w:rsidR="00B872C4" w:rsidRPr="006817A6">
        <w:rPr>
          <w:rFonts w:cstheme="minorHAnsi"/>
          <w:sz w:val="28"/>
          <w:szCs w:val="28"/>
          <w:lang w:val="en-US"/>
        </w:rPr>
        <w:t xml:space="preserve">  </w:t>
      </w:r>
    </w:p>
    <w:p w:rsidR="004A4F37" w:rsidRPr="006817A6" w:rsidRDefault="004A4F37">
      <w:pPr>
        <w:rPr>
          <w:rFonts w:cstheme="minorHAnsi"/>
          <w:sz w:val="28"/>
          <w:szCs w:val="28"/>
          <w:lang w:val="en-US"/>
        </w:rPr>
      </w:pPr>
    </w:p>
    <w:p w:rsidR="00691835" w:rsidRDefault="00A55875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 w:rsidRPr="006817A6">
        <w:rPr>
          <w:rFonts w:cstheme="minorHAnsi"/>
          <w:sz w:val="28"/>
          <w:szCs w:val="28"/>
          <w:lang w:val="en-US"/>
        </w:rPr>
        <w:t xml:space="preserve">This is the </w:t>
      </w:r>
      <w:r w:rsidR="00B944FF" w:rsidRPr="006817A6">
        <w:rPr>
          <w:rFonts w:cstheme="minorHAnsi"/>
          <w:sz w:val="28"/>
          <w:szCs w:val="28"/>
          <w:lang w:val="en-US"/>
        </w:rPr>
        <w:t>peer reviewed</w:t>
      </w:r>
      <w:r w:rsidRPr="006817A6">
        <w:rPr>
          <w:rFonts w:cstheme="minorHAnsi"/>
          <w:sz w:val="28"/>
          <w:szCs w:val="28"/>
          <w:lang w:val="en-US"/>
        </w:rPr>
        <w:t xml:space="preserve"> version of the following article:</w:t>
      </w:r>
    </w:p>
    <w:p w:rsidR="00C65E57" w:rsidRDefault="00C65E57" w:rsidP="004A4F37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  <w:r>
        <w:t xml:space="preserve">García-Gómez, P., Priego, N., Álvaro-Espinosa, L., Valiente, M. (2020). </w:t>
      </w:r>
      <w:proofErr w:type="spellStart"/>
      <w:r>
        <w:t>Brain</w:t>
      </w:r>
      <w:proofErr w:type="spellEnd"/>
      <w:r>
        <w:t xml:space="preserve"> </w:t>
      </w:r>
      <w:proofErr w:type="spellStart"/>
      <w:r>
        <w:t>Metastases</w:t>
      </w:r>
      <w:proofErr w:type="spellEnd"/>
      <w:r>
        <w:t xml:space="preserve"> </w:t>
      </w:r>
      <w:proofErr w:type="spellStart"/>
      <w:r>
        <w:t>Cell</w:t>
      </w:r>
      <w:proofErr w:type="spellEnd"/>
      <w:r>
        <w:t xml:space="preserve"> </w:t>
      </w:r>
      <w:proofErr w:type="spellStart"/>
      <w:r>
        <w:t>Partners</w:t>
      </w:r>
      <w:proofErr w:type="spellEnd"/>
      <w:r>
        <w:t xml:space="preserve"> and Tumor </w:t>
      </w:r>
      <w:proofErr w:type="spellStart"/>
      <w:r>
        <w:t>Microenvironment</w:t>
      </w:r>
      <w:proofErr w:type="spellEnd"/>
      <w:r>
        <w:t xml:space="preserve">. In: </w:t>
      </w:r>
      <w:proofErr w:type="spellStart"/>
      <w:r>
        <w:t>Ahluwalia</w:t>
      </w:r>
      <w:proofErr w:type="spellEnd"/>
      <w:r>
        <w:t xml:space="preserve">, M., </w:t>
      </w:r>
      <w:proofErr w:type="spellStart"/>
      <w:r>
        <w:t>Metellus</w:t>
      </w:r>
      <w:proofErr w:type="spellEnd"/>
      <w:r>
        <w:t xml:space="preserve">, P., </w:t>
      </w:r>
      <w:proofErr w:type="spellStart"/>
      <w:r>
        <w:t>Soffietti</w:t>
      </w:r>
      <w:proofErr w:type="spellEnd"/>
      <w:r>
        <w:t>, R. (</w:t>
      </w:r>
      <w:proofErr w:type="spellStart"/>
      <w:r>
        <w:t>eds</w:t>
      </w:r>
      <w:proofErr w:type="spellEnd"/>
      <w:r>
        <w:t xml:space="preserve">) Central </w:t>
      </w:r>
      <w:proofErr w:type="spellStart"/>
      <w:r>
        <w:t>Nerv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Metastases</w:t>
      </w:r>
      <w:proofErr w:type="spellEnd"/>
      <w:r>
        <w:t xml:space="preserve">. Springer, </w:t>
      </w:r>
      <w:proofErr w:type="spellStart"/>
      <w:r>
        <w:t>Cham</w:t>
      </w:r>
      <w:proofErr w:type="spellEnd"/>
      <w:r>
        <w:t>. https://doi.org/10.1007/978-3-030-23417-1_5</w:t>
      </w:r>
    </w:p>
    <w:p w:rsidR="00C50177" w:rsidRDefault="00A55875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  <w:proofErr w:type="gramStart"/>
      <w:r w:rsidRPr="004A4F37">
        <w:rPr>
          <w:rFonts w:cstheme="minorHAnsi"/>
          <w:sz w:val="28"/>
          <w:szCs w:val="28"/>
          <w:lang w:val="en-US"/>
        </w:rPr>
        <w:t>which</w:t>
      </w:r>
      <w:proofErr w:type="gramEnd"/>
      <w:r w:rsidRPr="004A4F37">
        <w:rPr>
          <w:rFonts w:cstheme="minorHAnsi"/>
          <w:sz w:val="28"/>
          <w:szCs w:val="28"/>
          <w:lang w:val="en-US"/>
        </w:rPr>
        <w:t xml:space="preserve"> has been published in final form at</w:t>
      </w:r>
      <w:r w:rsidR="00B073C3" w:rsidRPr="004A4F37">
        <w:rPr>
          <w:rFonts w:cstheme="minorHAnsi"/>
          <w:bCs/>
          <w:sz w:val="28"/>
          <w:szCs w:val="28"/>
          <w:lang w:val="en-US"/>
        </w:rPr>
        <w:t xml:space="preserve">: </w:t>
      </w:r>
      <w:r w:rsidR="00C65E57">
        <w:t>https://doi.org/10.1007/978-3-030-23417-1_5</w:t>
      </w:r>
      <w:bookmarkStart w:id="0" w:name="_GoBack"/>
      <w:bookmarkEnd w:id="0"/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Default="004F2FE3" w:rsidP="004F2FE3">
      <w:pPr>
        <w:spacing w:before="0" w:after="0" w:line="240" w:lineRule="auto"/>
        <w:jc w:val="left"/>
        <w:rPr>
          <w:rFonts w:cstheme="minorHAnsi"/>
          <w:bCs/>
          <w:sz w:val="28"/>
          <w:szCs w:val="28"/>
          <w:lang w:val="en-US"/>
        </w:rPr>
      </w:pPr>
    </w:p>
    <w:p w:rsidR="004F2FE3" w:rsidRPr="004F2FE3" w:rsidRDefault="004F2FE3" w:rsidP="004F2FE3">
      <w:pPr>
        <w:spacing w:before="0"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E66798" w:rsidRPr="006817A6" w:rsidRDefault="00E66798" w:rsidP="00E66798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5F52C3" w:rsidRPr="006817A6" w:rsidRDefault="005F52C3" w:rsidP="005F52C3">
      <w:pPr>
        <w:autoSpaceDE w:val="0"/>
        <w:autoSpaceDN w:val="0"/>
        <w:adjustRightInd w:val="0"/>
        <w:spacing w:before="240" w:after="240" w:line="360" w:lineRule="auto"/>
        <w:jc w:val="left"/>
        <w:rPr>
          <w:sz w:val="28"/>
          <w:lang w:val="en-US"/>
        </w:rPr>
      </w:pPr>
    </w:p>
    <w:p w:rsidR="0031674C" w:rsidRPr="006817A6" w:rsidRDefault="0031674C" w:rsidP="0031674C">
      <w:pPr>
        <w:autoSpaceDE w:val="0"/>
        <w:autoSpaceDN w:val="0"/>
        <w:adjustRightInd w:val="0"/>
        <w:spacing w:before="240" w:after="240" w:line="360" w:lineRule="auto"/>
        <w:jc w:val="left"/>
        <w:rPr>
          <w:lang w:val="en-US"/>
        </w:rPr>
      </w:pPr>
    </w:p>
    <w:p w:rsidR="00B872C4" w:rsidRPr="006817A6" w:rsidRDefault="00B872C4" w:rsidP="00222EAD">
      <w:pPr>
        <w:autoSpaceDE w:val="0"/>
        <w:autoSpaceDN w:val="0"/>
        <w:adjustRightInd w:val="0"/>
        <w:spacing w:before="240" w:after="240" w:line="360" w:lineRule="auto"/>
        <w:jc w:val="left"/>
        <w:rPr>
          <w:rFonts w:cstheme="minorHAnsi"/>
          <w:sz w:val="28"/>
          <w:szCs w:val="28"/>
          <w:lang w:val="en-US"/>
        </w:rPr>
      </w:pPr>
    </w:p>
    <w:sectPr w:rsidR="00B872C4" w:rsidRPr="006817A6" w:rsidSect="00FA37E6">
      <w:headerReference w:type="default" r:id="rId8"/>
      <w:pgSz w:w="11906" w:h="16838"/>
      <w:pgMar w:top="1417" w:right="56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6233" w:rsidRDefault="00526233" w:rsidP="00AD45F0">
      <w:pPr>
        <w:spacing w:before="0" w:after="0" w:line="240" w:lineRule="auto"/>
      </w:pPr>
      <w:r>
        <w:separator/>
      </w:r>
    </w:p>
  </w:endnote>
  <w:endnote w:type="continuationSeparator" w:id="0">
    <w:p w:rsidR="00526233" w:rsidRDefault="00526233" w:rsidP="00AD45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6233" w:rsidRDefault="00526233" w:rsidP="00AD45F0">
      <w:pPr>
        <w:spacing w:before="0" w:after="0" w:line="240" w:lineRule="auto"/>
      </w:pPr>
      <w:r>
        <w:separator/>
      </w:r>
    </w:p>
  </w:footnote>
  <w:footnote w:type="continuationSeparator" w:id="0">
    <w:p w:rsidR="00526233" w:rsidRDefault="00526233" w:rsidP="00AD45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F0" w:rsidRDefault="00B872C4" w:rsidP="00AD45F0">
    <w:pPr>
      <w:pStyle w:val="Encabezado"/>
      <w:jc w:val="center"/>
    </w:pPr>
    <w:r w:rsidRPr="00AD45F0">
      <w:rPr>
        <w:noProof/>
      </w:rPr>
      <w:drawing>
        <wp:inline distT="0" distB="0" distL="0" distR="0" wp14:anchorId="33704121" wp14:editId="747F70D7">
          <wp:extent cx="3343275" cy="923931"/>
          <wp:effectExtent l="0" t="0" r="0" b="0"/>
          <wp:docPr id="5" name="Imagen 5" descr="REPISALU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PISALU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597" cy="93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3E2A8B"/>
    <w:multiLevelType w:val="multilevel"/>
    <w:tmpl w:val="BFB88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MyMjQ0NLE0NrFU0lEKTi0uzszPAykwrAUAa8lTBSwAAAA="/>
  </w:docVars>
  <w:rsids>
    <w:rsidRoot w:val="00AD45F0"/>
    <w:rsid w:val="00004B7B"/>
    <w:rsid w:val="00004F0E"/>
    <w:rsid w:val="00013F3F"/>
    <w:rsid w:val="0001595A"/>
    <w:rsid w:val="00016055"/>
    <w:rsid w:val="0002105F"/>
    <w:rsid w:val="0003212F"/>
    <w:rsid w:val="000322B9"/>
    <w:rsid w:val="00044DF7"/>
    <w:rsid w:val="00045143"/>
    <w:rsid w:val="00051E4C"/>
    <w:rsid w:val="00055DB8"/>
    <w:rsid w:val="00056381"/>
    <w:rsid w:val="0006020B"/>
    <w:rsid w:val="000613EB"/>
    <w:rsid w:val="000651FA"/>
    <w:rsid w:val="00066726"/>
    <w:rsid w:val="00067545"/>
    <w:rsid w:val="000733F0"/>
    <w:rsid w:val="0008262E"/>
    <w:rsid w:val="000928EE"/>
    <w:rsid w:val="000933D7"/>
    <w:rsid w:val="000973E7"/>
    <w:rsid w:val="000A417E"/>
    <w:rsid w:val="000A6A16"/>
    <w:rsid w:val="000B1004"/>
    <w:rsid w:val="000B1848"/>
    <w:rsid w:val="000B4ABD"/>
    <w:rsid w:val="000B4C15"/>
    <w:rsid w:val="000B6190"/>
    <w:rsid w:val="000C6460"/>
    <w:rsid w:val="000D5B4B"/>
    <w:rsid w:val="000D6777"/>
    <w:rsid w:val="000D7382"/>
    <w:rsid w:val="000D74E4"/>
    <w:rsid w:val="000E5347"/>
    <w:rsid w:val="000E74EC"/>
    <w:rsid w:val="000F29D6"/>
    <w:rsid w:val="000F3622"/>
    <w:rsid w:val="00114EFE"/>
    <w:rsid w:val="00122DC6"/>
    <w:rsid w:val="001259B5"/>
    <w:rsid w:val="001264F4"/>
    <w:rsid w:val="001316FF"/>
    <w:rsid w:val="00132E39"/>
    <w:rsid w:val="00146451"/>
    <w:rsid w:val="001472D9"/>
    <w:rsid w:val="00150328"/>
    <w:rsid w:val="0015090A"/>
    <w:rsid w:val="0015244F"/>
    <w:rsid w:val="00154F32"/>
    <w:rsid w:val="001629DF"/>
    <w:rsid w:val="001631C6"/>
    <w:rsid w:val="00165013"/>
    <w:rsid w:val="001668E7"/>
    <w:rsid w:val="00173443"/>
    <w:rsid w:val="001751C6"/>
    <w:rsid w:val="00186B3A"/>
    <w:rsid w:val="00187F18"/>
    <w:rsid w:val="00192E3B"/>
    <w:rsid w:val="00195FBA"/>
    <w:rsid w:val="001974D6"/>
    <w:rsid w:val="001A1E20"/>
    <w:rsid w:val="001A398F"/>
    <w:rsid w:val="001A3D68"/>
    <w:rsid w:val="001B1AC8"/>
    <w:rsid w:val="001C1B42"/>
    <w:rsid w:val="001C5E61"/>
    <w:rsid w:val="001D161E"/>
    <w:rsid w:val="001D5726"/>
    <w:rsid w:val="001E2505"/>
    <w:rsid w:val="001F0E91"/>
    <w:rsid w:val="001F2357"/>
    <w:rsid w:val="001F26EE"/>
    <w:rsid w:val="001F2D52"/>
    <w:rsid w:val="001F2D64"/>
    <w:rsid w:val="00204233"/>
    <w:rsid w:val="0021086A"/>
    <w:rsid w:val="00210AB4"/>
    <w:rsid w:val="0021301B"/>
    <w:rsid w:val="00222EAD"/>
    <w:rsid w:val="00223B11"/>
    <w:rsid w:val="002278BE"/>
    <w:rsid w:val="00231CA2"/>
    <w:rsid w:val="002329D8"/>
    <w:rsid w:val="00243E7A"/>
    <w:rsid w:val="0025193A"/>
    <w:rsid w:val="00254FA0"/>
    <w:rsid w:val="00261E1F"/>
    <w:rsid w:val="00263354"/>
    <w:rsid w:val="0026340D"/>
    <w:rsid w:val="00265B3C"/>
    <w:rsid w:val="00266584"/>
    <w:rsid w:val="002920AA"/>
    <w:rsid w:val="00295B5A"/>
    <w:rsid w:val="002A35B6"/>
    <w:rsid w:val="002A439E"/>
    <w:rsid w:val="002A6BBC"/>
    <w:rsid w:val="002B44F7"/>
    <w:rsid w:val="002B5048"/>
    <w:rsid w:val="002B5604"/>
    <w:rsid w:val="002C44CD"/>
    <w:rsid w:val="002D5783"/>
    <w:rsid w:val="002E1940"/>
    <w:rsid w:val="002E253A"/>
    <w:rsid w:val="002E5138"/>
    <w:rsid w:val="00303B93"/>
    <w:rsid w:val="00304712"/>
    <w:rsid w:val="003074DB"/>
    <w:rsid w:val="00312458"/>
    <w:rsid w:val="0031565B"/>
    <w:rsid w:val="0031674C"/>
    <w:rsid w:val="00323A0B"/>
    <w:rsid w:val="00330B70"/>
    <w:rsid w:val="00336FA6"/>
    <w:rsid w:val="00343599"/>
    <w:rsid w:val="00352BFF"/>
    <w:rsid w:val="003534C5"/>
    <w:rsid w:val="003568B4"/>
    <w:rsid w:val="00364ECD"/>
    <w:rsid w:val="00365D96"/>
    <w:rsid w:val="0036615C"/>
    <w:rsid w:val="00370459"/>
    <w:rsid w:val="00377495"/>
    <w:rsid w:val="003840F5"/>
    <w:rsid w:val="00397AB9"/>
    <w:rsid w:val="003A4B85"/>
    <w:rsid w:val="003B5475"/>
    <w:rsid w:val="003B64D8"/>
    <w:rsid w:val="003C2F39"/>
    <w:rsid w:val="003C3969"/>
    <w:rsid w:val="003C5701"/>
    <w:rsid w:val="003C6779"/>
    <w:rsid w:val="003C68EC"/>
    <w:rsid w:val="003C716B"/>
    <w:rsid w:val="003D0834"/>
    <w:rsid w:val="003D5198"/>
    <w:rsid w:val="003E62A1"/>
    <w:rsid w:val="003F3979"/>
    <w:rsid w:val="003F62A7"/>
    <w:rsid w:val="00402035"/>
    <w:rsid w:val="00402C8A"/>
    <w:rsid w:val="004144C0"/>
    <w:rsid w:val="0041751F"/>
    <w:rsid w:val="0042129A"/>
    <w:rsid w:val="004227F4"/>
    <w:rsid w:val="00423C7C"/>
    <w:rsid w:val="00437653"/>
    <w:rsid w:val="00441A76"/>
    <w:rsid w:val="00443800"/>
    <w:rsid w:val="004539B0"/>
    <w:rsid w:val="004546CA"/>
    <w:rsid w:val="00457244"/>
    <w:rsid w:val="00457A05"/>
    <w:rsid w:val="004645B2"/>
    <w:rsid w:val="004655B0"/>
    <w:rsid w:val="00471E22"/>
    <w:rsid w:val="00474306"/>
    <w:rsid w:val="0047496C"/>
    <w:rsid w:val="00474BE1"/>
    <w:rsid w:val="00477508"/>
    <w:rsid w:val="00482D9B"/>
    <w:rsid w:val="0048309C"/>
    <w:rsid w:val="00487FAC"/>
    <w:rsid w:val="00490D56"/>
    <w:rsid w:val="00494DE4"/>
    <w:rsid w:val="004A4F37"/>
    <w:rsid w:val="004B414E"/>
    <w:rsid w:val="004B6477"/>
    <w:rsid w:val="004C1FC2"/>
    <w:rsid w:val="004C21F9"/>
    <w:rsid w:val="004C4B04"/>
    <w:rsid w:val="004D0CA1"/>
    <w:rsid w:val="004D7C58"/>
    <w:rsid w:val="004E146A"/>
    <w:rsid w:val="004E307E"/>
    <w:rsid w:val="004F2FE3"/>
    <w:rsid w:val="004F7EC1"/>
    <w:rsid w:val="004F7F4A"/>
    <w:rsid w:val="00500C13"/>
    <w:rsid w:val="0050129F"/>
    <w:rsid w:val="0050434C"/>
    <w:rsid w:val="00504849"/>
    <w:rsid w:val="00511922"/>
    <w:rsid w:val="0052276B"/>
    <w:rsid w:val="00524DB5"/>
    <w:rsid w:val="00526233"/>
    <w:rsid w:val="005303FF"/>
    <w:rsid w:val="005360EC"/>
    <w:rsid w:val="00536C9D"/>
    <w:rsid w:val="005412B3"/>
    <w:rsid w:val="0054329B"/>
    <w:rsid w:val="005436DB"/>
    <w:rsid w:val="00560DCA"/>
    <w:rsid w:val="0056179B"/>
    <w:rsid w:val="00563C4F"/>
    <w:rsid w:val="0058361D"/>
    <w:rsid w:val="00585CD5"/>
    <w:rsid w:val="00590478"/>
    <w:rsid w:val="00590638"/>
    <w:rsid w:val="005A2AF7"/>
    <w:rsid w:val="005A3021"/>
    <w:rsid w:val="005A4C2A"/>
    <w:rsid w:val="005B1EAB"/>
    <w:rsid w:val="005C36EE"/>
    <w:rsid w:val="005C3FDF"/>
    <w:rsid w:val="005C5322"/>
    <w:rsid w:val="005D0CA8"/>
    <w:rsid w:val="005D6E08"/>
    <w:rsid w:val="005E0928"/>
    <w:rsid w:val="005E3D43"/>
    <w:rsid w:val="005E49CB"/>
    <w:rsid w:val="005F52C3"/>
    <w:rsid w:val="00600324"/>
    <w:rsid w:val="006004BF"/>
    <w:rsid w:val="00603873"/>
    <w:rsid w:val="006067B9"/>
    <w:rsid w:val="00621585"/>
    <w:rsid w:val="00627C5E"/>
    <w:rsid w:val="0063195E"/>
    <w:rsid w:val="0064401D"/>
    <w:rsid w:val="00655C30"/>
    <w:rsid w:val="006619A5"/>
    <w:rsid w:val="00663322"/>
    <w:rsid w:val="00665728"/>
    <w:rsid w:val="00670D19"/>
    <w:rsid w:val="006716E0"/>
    <w:rsid w:val="00672439"/>
    <w:rsid w:val="00672AFE"/>
    <w:rsid w:val="00672E71"/>
    <w:rsid w:val="006817A6"/>
    <w:rsid w:val="006857E2"/>
    <w:rsid w:val="00691835"/>
    <w:rsid w:val="00694448"/>
    <w:rsid w:val="00695A81"/>
    <w:rsid w:val="006A28D2"/>
    <w:rsid w:val="006A469F"/>
    <w:rsid w:val="006A48E5"/>
    <w:rsid w:val="006A4F1F"/>
    <w:rsid w:val="006A57D0"/>
    <w:rsid w:val="006A7B10"/>
    <w:rsid w:val="006C340C"/>
    <w:rsid w:val="006C38B4"/>
    <w:rsid w:val="006C43B4"/>
    <w:rsid w:val="006D0743"/>
    <w:rsid w:val="006D1F70"/>
    <w:rsid w:val="006D389D"/>
    <w:rsid w:val="006E0313"/>
    <w:rsid w:val="006E20E8"/>
    <w:rsid w:val="006E38A7"/>
    <w:rsid w:val="006E69AD"/>
    <w:rsid w:val="006E6FF3"/>
    <w:rsid w:val="00706912"/>
    <w:rsid w:val="00707F30"/>
    <w:rsid w:val="007107AE"/>
    <w:rsid w:val="00712556"/>
    <w:rsid w:val="00716789"/>
    <w:rsid w:val="00725E8F"/>
    <w:rsid w:val="007463F5"/>
    <w:rsid w:val="00753438"/>
    <w:rsid w:val="00760466"/>
    <w:rsid w:val="00766A41"/>
    <w:rsid w:val="00772C6D"/>
    <w:rsid w:val="007744E8"/>
    <w:rsid w:val="007801F3"/>
    <w:rsid w:val="00791148"/>
    <w:rsid w:val="007A0C04"/>
    <w:rsid w:val="007A5071"/>
    <w:rsid w:val="007B1463"/>
    <w:rsid w:val="007B2F45"/>
    <w:rsid w:val="007B5931"/>
    <w:rsid w:val="007B5BB4"/>
    <w:rsid w:val="007C3DA7"/>
    <w:rsid w:val="007C5805"/>
    <w:rsid w:val="007C63A8"/>
    <w:rsid w:val="007D009E"/>
    <w:rsid w:val="007D2310"/>
    <w:rsid w:val="007E6D19"/>
    <w:rsid w:val="007F26CE"/>
    <w:rsid w:val="007F4FC6"/>
    <w:rsid w:val="00803F81"/>
    <w:rsid w:val="0080579F"/>
    <w:rsid w:val="00805CA3"/>
    <w:rsid w:val="00824DF6"/>
    <w:rsid w:val="00825484"/>
    <w:rsid w:val="00826D71"/>
    <w:rsid w:val="00826E9F"/>
    <w:rsid w:val="008277B2"/>
    <w:rsid w:val="0083210B"/>
    <w:rsid w:val="00835DF5"/>
    <w:rsid w:val="008374AD"/>
    <w:rsid w:val="00847517"/>
    <w:rsid w:val="0085273D"/>
    <w:rsid w:val="008531C9"/>
    <w:rsid w:val="00854F5B"/>
    <w:rsid w:val="00861D3D"/>
    <w:rsid w:val="00866988"/>
    <w:rsid w:val="0087143E"/>
    <w:rsid w:val="008740FE"/>
    <w:rsid w:val="00874F6B"/>
    <w:rsid w:val="0087548D"/>
    <w:rsid w:val="0087635A"/>
    <w:rsid w:val="0088670B"/>
    <w:rsid w:val="0089637E"/>
    <w:rsid w:val="008A1213"/>
    <w:rsid w:val="008A7532"/>
    <w:rsid w:val="008A784D"/>
    <w:rsid w:val="008B3590"/>
    <w:rsid w:val="008B6048"/>
    <w:rsid w:val="008B6E9E"/>
    <w:rsid w:val="008C16E3"/>
    <w:rsid w:val="008C6FB8"/>
    <w:rsid w:val="008E7662"/>
    <w:rsid w:val="008F6007"/>
    <w:rsid w:val="008F72BD"/>
    <w:rsid w:val="00902AB7"/>
    <w:rsid w:val="009159BF"/>
    <w:rsid w:val="00926235"/>
    <w:rsid w:val="00926CE0"/>
    <w:rsid w:val="00933B24"/>
    <w:rsid w:val="0093429B"/>
    <w:rsid w:val="0094026F"/>
    <w:rsid w:val="009408EF"/>
    <w:rsid w:val="00945530"/>
    <w:rsid w:val="009455C4"/>
    <w:rsid w:val="00946AF9"/>
    <w:rsid w:val="00953F47"/>
    <w:rsid w:val="0096588D"/>
    <w:rsid w:val="009704C9"/>
    <w:rsid w:val="00977D59"/>
    <w:rsid w:val="009834A9"/>
    <w:rsid w:val="009869F5"/>
    <w:rsid w:val="009915D8"/>
    <w:rsid w:val="00993DA7"/>
    <w:rsid w:val="0099542A"/>
    <w:rsid w:val="009B0B42"/>
    <w:rsid w:val="009B19EA"/>
    <w:rsid w:val="009B31D1"/>
    <w:rsid w:val="009B43E0"/>
    <w:rsid w:val="009B5964"/>
    <w:rsid w:val="009C6C7D"/>
    <w:rsid w:val="009D4BC2"/>
    <w:rsid w:val="009D6A7C"/>
    <w:rsid w:val="009D79BE"/>
    <w:rsid w:val="009E71C3"/>
    <w:rsid w:val="009F1160"/>
    <w:rsid w:val="009F2EED"/>
    <w:rsid w:val="00A0115B"/>
    <w:rsid w:val="00A03DC0"/>
    <w:rsid w:val="00A1287C"/>
    <w:rsid w:val="00A13ECF"/>
    <w:rsid w:val="00A16B85"/>
    <w:rsid w:val="00A22861"/>
    <w:rsid w:val="00A24156"/>
    <w:rsid w:val="00A2627B"/>
    <w:rsid w:val="00A352EE"/>
    <w:rsid w:val="00A40B3D"/>
    <w:rsid w:val="00A523CA"/>
    <w:rsid w:val="00A55875"/>
    <w:rsid w:val="00A5613B"/>
    <w:rsid w:val="00A642E5"/>
    <w:rsid w:val="00A70117"/>
    <w:rsid w:val="00A71E40"/>
    <w:rsid w:val="00A87A96"/>
    <w:rsid w:val="00A93A66"/>
    <w:rsid w:val="00A93E20"/>
    <w:rsid w:val="00AA1F72"/>
    <w:rsid w:val="00AB176E"/>
    <w:rsid w:val="00AB35C8"/>
    <w:rsid w:val="00AB4E42"/>
    <w:rsid w:val="00AB5020"/>
    <w:rsid w:val="00AB58E8"/>
    <w:rsid w:val="00AC3272"/>
    <w:rsid w:val="00AC535F"/>
    <w:rsid w:val="00AC5D44"/>
    <w:rsid w:val="00AC6050"/>
    <w:rsid w:val="00AD45F0"/>
    <w:rsid w:val="00AD6EA3"/>
    <w:rsid w:val="00AE5BB7"/>
    <w:rsid w:val="00AF2078"/>
    <w:rsid w:val="00AF5FF3"/>
    <w:rsid w:val="00AF71E5"/>
    <w:rsid w:val="00B01680"/>
    <w:rsid w:val="00B06848"/>
    <w:rsid w:val="00B073C3"/>
    <w:rsid w:val="00B16153"/>
    <w:rsid w:val="00B22B16"/>
    <w:rsid w:val="00B23F37"/>
    <w:rsid w:val="00B24470"/>
    <w:rsid w:val="00B25613"/>
    <w:rsid w:val="00B26D5A"/>
    <w:rsid w:val="00B31860"/>
    <w:rsid w:val="00B40182"/>
    <w:rsid w:val="00B43CB8"/>
    <w:rsid w:val="00B44DE5"/>
    <w:rsid w:val="00B528D4"/>
    <w:rsid w:val="00B535F4"/>
    <w:rsid w:val="00B570C1"/>
    <w:rsid w:val="00B71E4C"/>
    <w:rsid w:val="00B7396C"/>
    <w:rsid w:val="00B74B2C"/>
    <w:rsid w:val="00B75EF0"/>
    <w:rsid w:val="00B765A5"/>
    <w:rsid w:val="00B81AAC"/>
    <w:rsid w:val="00B872C4"/>
    <w:rsid w:val="00B92306"/>
    <w:rsid w:val="00B936D6"/>
    <w:rsid w:val="00B944FF"/>
    <w:rsid w:val="00B97A92"/>
    <w:rsid w:val="00BB24CB"/>
    <w:rsid w:val="00BB3203"/>
    <w:rsid w:val="00BB336D"/>
    <w:rsid w:val="00BB38AC"/>
    <w:rsid w:val="00BB7BBA"/>
    <w:rsid w:val="00BD5511"/>
    <w:rsid w:val="00BF2AF0"/>
    <w:rsid w:val="00BF4724"/>
    <w:rsid w:val="00C070E8"/>
    <w:rsid w:val="00C1786B"/>
    <w:rsid w:val="00C23516"/>
    <w:rsid w:val="00C237F5"/>
    <w:rsid w:val="00C23DD7"/>
    <w:rsid w:val="00C24B60"/>
    <w:rsid w:val="00C31D35"/>
    <w:rsid w:val="00C33307"/>
    <w:rsid w:val="00C34BBA"/>
    <w:rsid w:val="00C4136D"/>
    <w:rsid w:val="00C50177"/>
    <w:rsid w:val="00C50A5D"/>
    <w:rsid w:val="00C529F3"/>
    <w:rsid w:val="00C5360B"/>
    <w:rsid w:val="00C536D5"/>
    <w:rsid w:val="00C541DD"/>
    <w:rsid w:val="00C5741A"/>
    <w:rsid w:val="00C602A3"/>
    <w:rsid w:val="00C616E3"/>
    <w:rsid w:val="00C61F17"/>
    <w:rsid w:val="00C6283D"/>
    <w:rsid w:val="00C642D8"/>
    <w:rsid w:val="00C65E57"/>
    <w:rsid w:val="00C6741B"/>
    <w:rsid w:val="00C72A6E"/>
    <w:rsid w:val="00C74CE2"/>
    <w:rsid w:val="00C83F0E"/>
    <w:rsid w:val="00C85F0C"/>
    <w:rsid w:val="00C92186"/>
    <w:rsid w:val="00C97107"/>
    <w:rsid w:val="00CA3F07"/>
    <w:rsid w:val="00CA6B4E"/>
    <w:rsid w:val="00CB5B6F"/>
    <w:rsid w:val="00CB5E29"/>
    <w:rsid w:val="00CC58BE"/>
    <w:rsid w:val="00CC64D4"/>
    <w:rsid w:val="00CC755F"/>
    <w:rsid w:val="00CC7B81"/>
    <w:rsid w:val="00CE0FFF"/>
    <w:rsid w:val="00CF71A2"/>
    <w:rsid w:val="00D01886"/>
    <w:rsid w:val="00D13E0A"/>
    <w:rsid w:val="00D21A00"/>
    <w:rsid w:val="00D22499"/>
    <w:rsid w:val="00D226C4"/>
    <w:rsid w:val="00D317EA"/>
    <w:rsid w:val="00D31E15"/>
    <w:rsid w:val="00D348E0"/>
    <w:rsid w:val="00D34D3A"/>
    <w:rsid w:val="00D34DAB"/>
    <w:rsid w:val="00D459AC"/>
    <w:rsid w:val="00D45ACE"/>
    <w:rsid w:val="00D46AF8"/>
    <w:rsid w:val="00D52CE8"/>
    <w:rsid w:val="00D60DD3"/>
    <w:rsid w:val="00D62298"/>
    <w:rsid w:val="00D65020"/>
    <w:rsid w:val="00D70D78"/>
    <w:rsid w:val="00D80B86"/>
    <w:rsid w:val="00D80F3B"/>
    <w:rsid w:val="00D8374C"/>
    <w:rsid w:val="00D93D33"/>
    <w:rsid w:val="00D93DDF"/>
    <w:rsid w:val="00D95D80"/>
    <w:rsid w:val="00D9702F"/>
    <w:rsid w:val="00D9719E"/>
    <w:rsid w:val="00DA384A"/>
    <w:rsid w:val="00DA3D89"/>
    <w:rsid w:val="00DA3DD1"/>
    <w:rsid w:val="00DA579D"/>
    <w:rsid w:val="00DA58A8"/>
    <w:rsid w:val="00DC3CA8"/>
    <w:rsid w:val="00DD0C4E"/>
    <w:rsid w:val="00DD1DEA"/>
    <w:rsid w:val="00DE1464"/>
    <w:rsid w:val="00DE16AE"/>
    <w:rsid w:val="00DE230B"/>
    <w:rsid w:val="00DF053E"/>
    <w:rsid w:val="00DF27E5"/>
    <w:rsid w:val="00DF3FBB"/>
    <w:rsid w:val="00DF43D4"/>
    <w:rsid w:val="00E01D12"/>
    <w:rsid w:val="00E03776"/>
    <w:rsid w:val="00E04825"/>
    <w:rsid w:val="00E04875"/>
    <w:rsid w:val="00E04E5F"/>
    <w:rsid w:val="00E0688E"/>
    <w:rsid w:val="00E10F6A"/>
    <w:rsid w:val="00E123EA"/>
    <w:rsid w:val="00E15E4A"/>
    <w:rsid w:val="00E2063E"/>
    <w:rsid w:val="00E23C34"/>
    <w:rsid w:val="00E31B6A"/>
    <w:rsid w:val="00E3437F"/>
    <w:rsid w:val="00E43D7E"/>
    <w:rsid w:val="00E46D77"/>
    <w:rsid w:val="00E53F81"/>
    <w:rsid w:val="00E540D5"/>
    <w:rsid w:val="00E546B7"/>
    <w:rsid w:val="00E54A92"/>
    <w:rsid w:val="00E565D7"/>
    <w:rsid w:val="00E66798"/>
    <w:rsid w:val="00E66A7E"/>
    <w:rsid w:val="00E67BE5"/>
    <w:rsid w:val="00E73074"/>
    <w:rsid w:val="00E76066"/>
    <w:rsid w:val="00E76090"/>
    <w:rsid w:val="00E93D5C"/>
    <w:rsid w:val="00E97CC2"/>
    <w:rsid w:val="00EA656A"/>
    <w:rsid w:val="00EB1F63"/>
    <w:rsid w:val="00EB32C1"/>
    <w:rsid w:val="00EC0866"/>
    <w:rsid w:val="00EC64EB"/>
    <w:rsid w:val="00ED6FDD"/>
    <w:rsid w:val="00EE2DAB"/>
    <w:rsid w:val="00EE421F"/>
    <w:rsid w:val="00EE732D"/>
    <w:rsid w:val="00EE7C6F"/>
    <w:rsid w:val="00EF1692"/>
    <w:rsid w:val="00EF7491"/>
    <w:rsid w:val="00F0184F"/>
    <w:rsid w:val="00F071F7"/>
    <w:rsid w:val="00F11A32"/>
    <w:rsid w:val="00F11AB3"/>
    <w:rsid w:val="00F2143F"/>
    <w:rsid w:val="00F22A04"/>
    <w:rsid w:val="00F30B8C"/>
    <w:rsid w:val="00F31048"/>
    <w:rsid w:val="00F37952"/>
    <w:rsid w:val="00F41557"/>
    <w:rsid w:val="00F537ED"/>
    <w:rsid w:val="00F601AB"/>
    <w:rsid w:val="00F64B76"/>
    <w:rsid w:val="00F6577D"/>
    <w:rsid w:val="00F77963"/>
    <w:rsid w:val="00F80619"/>
    <w:rsid w:val="00F833AC"/>
    <w:rsid w:val="00F9162B"/>
    <w:rsid w:val="00F953A5"/>
    <w:rsid w:val="00F95EC7"/>
    <w:rsid w:val="00FA37E6"/>
    <w:rsid w:val="00FA5E14"/>
    <w:rsid w:val="00FA6CFB"/>
    <w:rsid w:val="00FB14FF"/>
    <w:rsid w:val="00FB250F"/>
    <w:rsid w:val="00FC00C8"/>
    <w:rsid w:val="00FC27C8"/>
    <w:rsid w:val="00FC4950"/>
    <w:rsid w:val="00FD1B39"/>
    <w:rsid w:val="00FD5A2D"/>
    <w:rsid w:val="00FE78C1"/>
    <w:rsid w:val="00FE7CC1"/>
    <w:rsid w:val="00FF002D"/>
    <w:rsid w:val="00FF2F08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F74923-949B-4672-809D-15DA7DB7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6CE"/>
    <w:pPr>
      <w:spacing w:before="120" w:after="120" w:line="276" w:lineRule="auto"/>
      <w:jc w:val="both"/>
    </w:pPr>
    <w:rPr>
      <w:rFonts w:eastAsiaTheme="minorEastAsia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45F0"/>
    <w:rPr>
      <w:rFonts w:eastAsiaTheme="minorEastAsia"/>
      <w:szCs w:val="20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AD45F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45F0"/>
    <w:rPr>
      <w:rFonts w:eastAsiaTheme="minorEastAsia"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CC7B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17A6"/>
    <w:rPr>
      <w:color w:val="605E5C"/>
      <w:shd w:val="clear" w:color="auto" w:fill="E1DFDD"/>
    </w:rPr>
  </w:style>
  <w:style w:type="character" w:customStyle="1" w:styleId="citation-doi">
    <w:name w:val="citation-doi"/>
    <w:basedOn w:val="Fuentedeprrafopredeter"/>
    <w:rsid w:val="00EB32C1"/>
  </w:style>
  <w:style w:type="character" w:customStyle="1" w:styleId="identifier">
    <w:name w:val="identifier"/>
    <w:basedOn w:val="Fuentedeprrafopredeter"/>
    <w:rsid w:val="00EB32C1"/>
  </w:style>
  <w:style w:type="character" w:customStyle="1" w:styleId="period">
    <w:name w:val="period"/>
    <w:basedOn w:val="Fuentedeprrafopredeter"/>
    <w:rsid w:val="004F2FE3"/>
  </w:style>
  <w:style w:type="character" w:customStyle="1" w:styleId="cit">
    <w:name w:val="cit"/>
    <w:basedOn w:val="Fuentedeprrafopredeter"/>
    <w:rsid w:val="004F2FE3"/>
  </w:style>
  <w:style w:type="character" w:customStyle="1" w:styleId="secondary-date">
    <w:name w:val="secondary-date"/>
    <w:basedOn w:val="Fuentedeprrafopredeter"/>
    <w:rsid w:val="004F2FE3"/>
  </w:style>
  <w:style w:type="character" w:customStyle="1" w:styleId="c-bibliographic-informationvalue">
    <w:name w:val="c-bibliographic-information__value"/>
    <w:basedOn w:val="Fuentedeprrafopredeter"/>
    <w:rsid w:val="0069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8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51CA2-4A33-4E35-8247-B343C825C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82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aseda Agüero</dc:creator>
  <cp:keywords/>
  <dc:description/>
  <cp:lastModifiedBy>Lopez.Victoria</cp:lastModifiedBy>
  <cp:revision>2</cp:revision>
  <cp:lastPrinted>2021-04-12T09:10:00Z</cp:lastPrinted>
  <dcterms:created xsi:type="dcterms:W3CDTF">2022-10-14T09:42:00Z</dcterms:created>
  <dcterms:modified xsi:type="dcterms:W3CDTF">2022-10-14T09:42:00Z</dcterms:modified>
</cp:coreProperties>
</file>